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DF477" w14:textId="77777777" w:rsidR="000957E8" w:rsidRPr="0039350C" w:rsidRDefault="000957E8" w:rsidP="000957E8">
      <w:pPr>
        <w:pStyle w:val="Heading1"/>
        <w:rPr>
          <w:b/>
          <w:bCs/>
        </w:rPr>
      </w:pPr>
      <w:r w:rsidRPr="0039350C">
        <w:rPr>
          <w:b/>
          <w:bCs/>
        </w:rPr>
        <w:t xml:space="preserve">Data Science and Data Visualization </w:t>
      </w:r>
    </w:p>
    <w:p w14:paraId="51683C11" w14:textId="33CC7352" w:rsidR="000957E8" w:rsidRPr="0039350C" w:rsidRDefault="000957E8" w:rsidP="000957E8">
      <w:pPr>
        <w:pStyle w:val="Heading1"/>
        <w:rPr>
          <w:b/>
          <w:bCs/>
        </w:rPr>
      </w:pPr>
      <w:r w:rsidRPr="0039350C">
        <w:rPr>
          <w:b/>
          <w:bCs/>
        </w:rPr>
        <w:t xml:space="preserve">Lab </w:t>
      </w:r>
      <w:r w:rsidR="006561EE">
        <w:rPr>
          <w:b/>
          <w:bCs/>
        </w:rPr>
        <w:t>8</w:t>
      </w:r>
      <w:r w:rsidRPr="0039350C">
        <w:rPr>
          <w:b/>
          <w:bCs/>
        </w:rPr>
        <w:t xml:space="preserve"> –</w:t>
      </w:r>
      <w:r>
        <w:rPr>
          <w:b/>
          <w:bCs/>
        </w:rPr>
        <w:t>D3.js</w:t>
      </w:r>
      <w:r w:rsidR="00D55A0B">
        <w:rPr>
          <w:b/>
          <w:bCs/>
        </w:rPr>
        <w:t xml:space="preserve"> – </w:t>
      </w:r>
      <w:bookmarkStart w:id="0" w:name="_Hlk37754093"/>
      <w:proofErr w:type="spellStart"/>
      <w:r w:rsidR="00B8277C">
        <w:rPr>
          <w:b/>
          <w:bCs/>
        </w:rPr>
        <w:t>GeoMapping</w:t>
      </w:r>
      <w:proofErr w:type="spellEnd"/>
    </w:p>
    <w:bookmarkEnd w:id="0"/>
    <w:p w14:paraId="26D532EA" w14:textId="77777777" w:rsidR="000957E8" w:rsidRDefault="000957E8" w:rsidP="000957E8">
      <w:pPr>
        <w:rPr>
          <w:rStyle w:val="fontstyle01"/>
        </w:rPr>
      </w:pPr>
    </w:p>
    <w:p w14:paraId="5C0F1392" w14:textId="5AA007A9" w:rsidR="000957E8" w:rsidRDefault="000957E8" w:rsidP="000957E8">
      <w:pPr>
        <w:rPr>
          <w:rStyle w:val="fontstyle01"/>
        </w:rPr>
      </w:pPr>
      <w:r>
        <w:rPr>
          <w:rStyle w:val="fontstyle01"/>
        </w:rPr>
        <w:t>Reference:</w:t>
      </w:r>
    </w:p>
    <w:p w14:paraId="14BD6789" w14:textId="1B35AD42" w:rsidR="000957E8" w:rsidRDefault="000957E8" w:rsidP="000957E8">
      <w:pPr>
        <w:rPr>
          <w:rStyle w:val="fontstyle01"/>
        </w:rPr>
      </w:pPr>
      <w:r>
        <w:rPr>
          <w:rStyle w:val="fontstyle01"/>
        </w:rPr>
        <w:t xml:space="preserve">D3: </w:t>
      </w:r>
      <w:hyperlink r:id="rId5" w:history="1">
        <w:r>
          <w:rPr>
            <w:rStyle w:val="Hyperlink"/>
          </w:rPr>
          <w:t>https://d3js.org/</w:t>
        </w:r>
      </w:hyperlink>
    </w:p>
    <w:p w14:paraId="4290DA1E" w14:textId="00194EC1" w:rsidR="00864AC7" w:rsidRDefault="000957E8" w:rsidP="000957E8">
      <w:pPr>
        <w:rPr>
          <w:rStyle w:val="Hyperlink"/>
        </w:rPr>
      </w:pPr>
      <w:r>
        <w:rPr>
          <w:rStyle w:val="fontstyle01"/>
        </w:rPr>
        <w:t xml:space="preserve">D3 tutorials: </w:t>
      </w:r>
      <w:hyperlink r:id="rId6" w:history="1">
        <w:r>
          <w:rPr>
            <w:rStyle w:val="Hyperlink"/>
          </w:rPr>
          <w:t>https://github.com/d3/d3/wiki/Tutorials</w:t>
        </w:r>
      </w:hyperlink>
    </w:p>
    <w:p w14:paraId="65EEFEF4" w14:textId="2906D16C" w:rsidR="004461F7" w:rsidRDefault="004461F7" w:rsidP="000957E8">
      <w:r>
        <w:rPr>
          <w:rStyle w:val="fontstyle01"/>
        </w:rPr>
        <w:t xml:space="preserve">D3 – Geographic projection: </w:t>
      </w:r>
      <w:hyperlink r:id="rId7" w:history="1">
        <w:r>
          <w:rPr>
            <w:rStyle w:val="Hyperlink"/>
          </w:rPr>
          <w:t>https://bost.ocks.org/mike/example/</w:t>
        </w:r>
      </w:hyperlink>
    </w:p>
    <w:p w14:paraId="059CF6C0" w14:textId="32A24790" w:rsidR="004461F7" w:rsidRDefault="004461F7" w:rsidP="000957E8">
      <w:r w:rsidRPr="00EB168A">
        <w:rPr>
          <w:rStyle w:val="fontstyle01"/>
        </w:rPr>
        <w:t>D3 – Geo map</w:t>
      </w:r>
      <w:r>
        <w:t xml:space="preserve">: </w:t>
      </w:r>
      <w:hyperlink r:id="rId8" w:history="1">
        <w:r>
          <w:rPr>
            <w:rStyle w:val="Hyperlink"/>
          </w:rPr>
          <w:t>https://github.com/d3/d3-geo</w:t>
        </w:r>
      </w:hyperlink>
    </w:p>
    <w:p w14:paraId="16A021C7" w14:textId="5B23D57B" w:rsidR="00C576E6" w:rsidRDefault="00C576E6" w:rsidP="000957E8">
      <w:r w:rsidRPr="00EB168A">
        <w:rPr>
          <w:rStyle w:val="fontstyle01"/>
        </w:rPr>
        <w:t>Vietnamese geo-data</w:t>
      </w:r>
      <w:r>
        <w:t xml:space="preserve">: </w:t>
      </w:r>
      <w:hyperlink r:id="rId9" w:history="1">
        <w:r>
          <w:rPr>
            <w:rStyle w:val="Hyperlink"/>
          </w:rPr>
          <w:t>http://opendata.hcmgis.vn/</w:t>
        </w:r>
      </w:hyperlink>
      <w:r w:rsidR="00B12CCB">
        <w:t xml:space="preserve">; </w:t>
      </w:r>
      <w:hyperlink r:id="rId10" w:history="1">
        <w:r w:rsidR="00EB168A" w:rsidRPr="0012558A">
          <w:rPr>
            <w:rStyle w:val="Hyperlink"/>
          </w:rPr>
          <w:t>https://portal.hcmgis.vn/</w:t>
        </w:r>
      </w:hyperlink>
    </w:p>
    <w:p w14:paraId="7E989ECF" w14:textId="6DD29101" w:rsidR="000957E8" w:rsidRDefault="000957E8" w:rsidP="000957E8">
      <w:pPr>
        <w:rPr>
          <w:rStyle w:val="fontstyle01"/>
        </w:rPr>
      </w:pPr>
      <w:r>
        <w:rPr>
          <w:rStyle w:val="fontstyle01"/>
        </w:rPr>
        <w:t>Instructions</w:t>
      </w:r>
    </w:p>
    <w:p w14:paraId="7563B668" w14:textId="3EE3BB81" w:rsidR="000957E8" w:rsidRDefault="00A82133" w:rsidP="000957E8">
      <w:pPr>
        <w:pStyle w:val="ListParagraph"/>
        <w:numPr>
          <w:ilvl w:val="0"/>
          <w:numId w:val="1"/>
        </w:numPr>
      </w:pPr>
      <w:r>
        <w:t>U</w:t>
      </w:r>
      <w:r w:rsidR="000957E8">
        <w:t xml:space="preserve">se </w:t>
      </w:r>
      <w:r w:rsidRPr="00A82133">
        <w:rPr>
          <w:u w:val="single"/>
        </w:rPr>
        <w:t>ONLY</w:t>
      </w:r>
      <w:r>
        <w:t xml:space="preserve"> </w:t>
      </w:r>
      <w:r w:rsidR="000957E8">
        <w:t xml:space="preserve">D3 </w:t>
      </w:r>
      <w:proofErr w:type="gramStart"/>
      <w:r w:rsidR="000957E8">
        <w:t>librar</w:t>
      </w:r>
      <w:r>
        <w:t>y</w:t>
      </w:r>
      <w:proofErr w:type="gramEnd"/>
    </w:p>
    <w:p w14:paraId="0D59A66D" w14:textId="153E5EC6" w:rsidR="000957E8" w:rsidRDefault="000957E8" w:rsidP="000957E8">
      <w:pPr>
        <w:pStyle w:val="ListParagraph"/>
        <w:numPr>
          <w:ilvl w:val="0"/>
          <w:numId w:val="1"/>
        </w:numPr>
      </w:pPr>
      <w:r>
        <w:t xml:space="preserve">Read chapter </w:t>
      </w:r>
      <w:r w:rsidR="00540CCC">
        <w:t>1</w:t>
      </w:r>
      <w:r w:rsidR="00565D98">
        <w:t>4</w:t>
      </w:r>
      <w:r w:rsidR="00D53DC7">
        <w:t xml:space="preserve"> </w:t>
      </w:r>
      <w:r>
        <w:t>of the Interactive Data Visualization for the Web</w:t>
      </w:r>
    </w:p>
    <w:p w14:paraId="25B98A4E" w14:textId="3097DD15" w:rsidR="00435044" w:rsidRDefault="00435044" w:rsidP="000957E8">
      <w:pPr>
        <w:pStyle w:val="ListParagraph"/>
        <w:numPr>
          <w:ilvl w:val="0"/>
          <w:numId w:val="1"/>
        </w:numPr>
      </w:pPr>
      <w:r>
        <w:t>Submit</w:t>
      </w:r>
      <w:r>
        <w:rPr>
          <w:lang w:val="vi-VN"/>
        </w:rPr>
        <w:t xml:space="preserve"> your work (all html, js, css files) to the blackboard assig</w:t>
      </w:r>
      <w:r w:rsidR="0024784C">
        <w:t>n</w:t>
      </w:r>
      <w:r>
        <w:rPr>
          <w:lang w:val="vi-VN"/>
        </w:rPr>
        <w:t xml:space="preserve">ment for this </w:t>
      </w:r>
      <w:proofErr w:type="gramStart"/>
      <w:r>
        <w:rPr>
          <w:lang w:val="vi-VN"/>
        </w:rPr>
        <w:t>lab</w:t>
      </w:r>
      <w:proofErr w:type="gramEnd"/>
    </w:p>
    <w:p w14:paraId="435253C7" w14:textId="77777777" w:rsidR="000957E8" w:rsidRDefault="000957E8" w:rsidP="000957E8">
      <w:r>
        <w:t>Details</w:t>
      </w:r>
    </w:p>
    <w:p w14:paraId="4864CB44" w14:textId="776B56F8" w:rsidR="000957E8" w:rsidRPr="00AF1CA3" w:rsidRDefault="000957E8" w:rsidP="00AF1CA3">
      <w:pPr>
        <w:rPr>
          <w:b/>
          <w:bCs/>
        </w:rPr>
      </w:pPr>
      <w:r w:rsidRPr="00AF1CA3">
        <w:rPr>
          <w:b/>
          <w:bCs/>
        </w:rPr>
        <w:t xml:space="preserve">Info </w:t>
      </w:r>
    </w:p>
    <w:p w14:paraId="5DD6BE9A" w14:textId="1889CCCB" w:rsidR="000957E8" w:rsidRDefault="000957E8" w:rsidP="000957E8">
      <w:pPr>
        <w:ind w:left="360"/>
      </w:pPr>
      <w:r>
        <w:t xml:space="preserve">Create an HTML web page with the title “Lab </w:t>
      </w:r>
      <w:r w:rsidR="006561EE">
        <w:t>8</w:t>
      </w:r>
      <w:r>
        <w:t>”. It contains the following text:</w:t>
      </w:r>
    </w:p>
    <w:p w14:paraId="125AFE0D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Your name</w:t>
      </w:r>
    </w:p>
    <w:p w14:paraId="47D105F9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 xml:space="preserve">Your student </w:t>
      </w:r>
      <w:proofErr w:type="gramStart"/>
      <w:r>
        <w:t>ID</w:t>
      </w:r>
      <w:proofErr w:type="gramEnd"/>
    </w:p>
    <w:p w14:paraId="38DF05B6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The course tile “Data science and data visualization”</w:t>
      </w:r>
    </w:p>
    <w:p w14:paraId="5EEAF24E" w14:textId="1360744E" w:rsidR="000957E8" w:rsidRDefault="000957E8" w:rsidP="000957E8">
      <w:pPr>
        <w:pStyle w:val="ListParagraph"/>
        <w:numPr>
          <w:ilvl w:val="0"/>
          <w:numId w:val="3"/>
        </w:numPr>
      </w:pPr>
      <w:r>
        <w:t xml:space="preserve">The lab title “Lab </w:t>
      </w:r>
      <w:r w:rsidR="006561EE">
        <w:t>8</w:t>
      </w:r>
      <w:r>
        <w:t xml:space="preserve"> –</w:t>
      </w:r>
      <w:r w:rsidR="00A82133">
        <w:t>D3.js</w:t>
      </w:r>
      <w:r w:rsidR="00D55A0B">
        <w:t xml:space="preserve"> </w:t>
      </w:r>
      <w:r w:rsidR="005F606C">
        <w:t>–</w:t>
      </w:r>
      <w:r w:rsidR="00D55A0B">
        <w:t xml:space="preserve"> </w:t>
      </w:r>
      <w:proofErr w:type="spellStart"/>
      <w:r w:rsidR="00584535">
        <w:t>GeoMapping</w:t>
      </w:r>
      <w:proofErr w:type="spellEnd"/>
      <w:r>
        <w:t>”</w:t>
      </w:r>
    </w:p>
    <w:p w14:paraId="765E7658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 xml:space="preserve">The text “This is all my own work. I did not copy the code from any other </w:t>
      </w:r>
      <w:proofErr w:type="gramStart"/>
      <w:r>
        <w:t>source</w:t>
      </w:r>
      <w:proofErr w:type="gramEnd"/>
      <w:r>
        <w:t>”</w:t>
      </w:r>
    </w:p>
    <w:p w14:paraId="6F0C5F3C" w14:textId="48AE7D1A" w:rsidR="004461F7" w:rsidRDefault="004461F7" w:rsidP="00D01ACF">
      <w:pPr>
        <w:pStyle w:val="ListParagraph"/>
        <w:ind w:left="0"/>
      </w:pPr>
    </w:p>
    <w:p w14:paraId="69023578" w14:textId="48CA4DAF" w:rsidR="004461F7" w:rsidRDefault="004461F7" w:rsidP="00D01ACF">
      <w:pPr>
        <w:pStyle w:val="ListParagraph"/>
        <w:ind w:left="0"/>
        <w:rPr>
          <w:b/>
          <w:bCs/>
        </w:rPr>
      </w:pPr>
      <w:r w:rsidRPr="004461F7">
        <w:rPr>
          <w:b/>
          <w:bCs/>
        </w:rPr>
        <w:t>Map</w:t>
      </w:r>
    </w:p>
    <w:p w14:paraId="14131A21" w14:textId="1ED79278" w:rsidR="002147FF" w:rsidRDefault="002147FF" w:rsidP="00D01ACF">
      <w:pPr>
        <w:pStyle w:val="ListParagraph"/>
        <w:ind w:left="0"/>
      </w:pPr>
      <w:r>
        <w:rPr>
          <w:b/>
          <w:bCs/>
        </w:rPr>
        <w:tab/>
      </w:r>
      <w:r>
        <w:t xml:space="preserve">Use the following </w:t>
      </w:r>
      <w:proofErr w:type="gramStart"/>
      <w:r>
        <w:t>data</w:t>
      </w:r>
      <w:proofErr w:type="gramEnd"/>
    </w:p>
    <w:p w14:paraId="62B5C3A0" w14:textId="77777777" w:rsidR="002147FF" w:rsidRDefault="002147FF" w:rsidP="002147FF">
      <w:pPr>
        <w:pStyle w:val="ListParagraph"/>
        <w:numPr>
          <w:ilvl w:val="0"/>
          <w:numId w:val="1"/>
        </w:numPr>
      </w:pPr>
      <w:r>
        <w:t xml:space="preserve">Geo-map of all Vietnamese provinces </w:t>
      </w:r>
      <w:hyperlink r:id="rId11" w:history="1">
        <w:r>
          <w:rPr>
            <w:rStyle w:val="Hyperlink"/>
          </w:rPr>
          <w:t>https://raw.githubusercontent.com/TungTh/tungth.github.io/master/data/vn-provinces.json</w:t>
        </w:r>
      </w:hyperlink>
    </w:p>
    <w:p w14:paraId="4F1ABDB7" w14:textId="3128E50E" w:rsidR="002147FF" w:rsidRDefault="002147FF" w:rsidP="002147FF">
      <w:pPr>
        <w:pStyle w:val="ListParagraph"/>
        <w:numPr>
          <w:ilvl w:val="0"/>
          <w:numId w:val="1"/>
        </w:numPr>
      </w:pPr>
      <w:r>
        <w:t xml:space="preserve">Vietnamese data by provinces </w:t>
      </w:r>
      <w:hyperlink r:id="rId12" w:history="1">
        <w:r w:rsidRPr="0012558A">
          <w:rPr>
            <w:rStyle w:val="Hyperlink"/>
          </w:rPr>
          <w:t>https://raw.githubusercontent.com/TungTh/tungth.github.io/master/data/vn-provinces-data.csv</w:t>
        </w:r>
      </w:hyperlink>
    </w:p>
    <w:p w14:paraId="08E828E0" w14:textId="60D9E5C4" w:rsidR="002147FF" w:rsidRDefault="002147FF" w:rsidP="002147FF">
      <w:pPr>
        <w:pStyle w:val="ListParagraph"/>
        <w:numPr>
          <w:ilvl w:val="0"/>
          <w:numId w:val="6"/>
        </w:numPr>
      </w:pPr>
      <w:r>
        <w:t>Draw a choropleth of Vietnam</w:t>
      </w:r>
      <w:r w:rsidR="000A55FA">
        <w:t xml:space="preserve"> (</w:t>
      </w:r>
      <w:r w:rsidR="005C5E72">
        <w:t>using</w:t>
      </w:r>
      <w:r w:rsidR="000A55FA">
        <w:t xml:space="preserve"> one of the attributes on the dataset)</w:t>
      </w:r>
    </w:p>
    <w:p w14:paraId="2FDA833E" w14:textId="39349F6B" w:rsidR="002147FF" w:rsidRPr="00830837" w:rsidRDefault="002147FF" w:rsidP="00830837">
      <w:pPr>
        <w:pStyle w:val="ListParagraph"/>
        <w:numPr>
          <w:ilvl w:val="0"/>
          <w:numId w:val="6"/>
        </w:numPr>
        <w:rPr>
          <w:rFonts w:ascii="Roboto-Regular" w:hAnsi="Roboto-Regular"/>
          <w:color w:val="000000"/>
        </w:rPr>
      </w:pPr>
      <w:r>
        <w:t xml:space="preserve">Follow instruction in </w:t>
      </w:r>
      <w:hyperlink r:id="rId13" w:history="1">
        <w:r w:rsidR="002A683B" w:rsidRPr="00F211B8">
          <w:rPr>
            <w:rStyle w:val="Hyperlink"/>
          </w:rPr>
          <w:t>https://stackoverflow.com/questions/14492284/center-a-map-in-d3-given-a-geojson-object</w:t>
        </w:r>
      </w:hyperlink>
      <w:r>
        <w:t xml:space="preserve"> to center the </w:t>
      </w:r>
      <w:r w:rsidR="004E1F52">
        <w:t>map.</w:t>
      </w:r>
    </w:p>
    <w:p w14:paraId="65C2F35B" w14:textId="4E752D8E" w:rsidR="00830837" w:rsidRDefault="00830837" w:rsidP="00830837">
      <w:pPr>
        <w:pStyle w:val="ListParagraph"/>
        <w:numPr>
          <w:ilvl w:val="0"/>
          <w:numId w:val="6"/>
        </w:numPr>
      </w:pPr>
      <w:r w:rsidRPr="00830837">
        <w:t>Draw a choropleth map of Vietnam for COVID confirmed cases by provinces</w:t>
      </w:r>
      <w:r w:rsidR="009F5AB4">
        <w:t xml:space="preserve"> using data from </w:t>
      </w:r>
      <w:hyperlink r:id="rId14" w:history="1">
        <w:r w:rsidR="009F5AB4">
          <w:rPr>
            <w:rStyle w:val="Hyperlink"/>
          </w:rPr>
          <w:t>https://vi.wikipedia.org/wiki/%C4%90%E1%BA%A1i_d%E1%BB%8Bch_COVID-19_t%E1%BA%A1i_Vi%E1%BB%87t_Nam</w:t>
        </w:r>
      </w:hyperlink>
    </w:p>
    <w:p w14:paraId="326C4C69" w14:textId="50CDA1DD" w:rsidR="009F5AB4" w:rsidRDefault="009F5AB4" w:rsidP="00830837">
      <w:pPr>
        <w:pStyle w:val="ListParagraph"/>
        <w:numPr>
          <w:ilvl w:val="0"/>
          <w:numId w:val="6"/>
        </w:numPr>
      </w:pPr>
      <w:r>
        <w:lastRenderedPageBreak/>
        <w:t xml:space="preserve">(Optional) Implement zoom to bounding box of a province on </w:t>
      </w:r>
      <w:proofErr w:type="gramStart"/>
      <w:r>
        <w:t>click</w:t>
      </w:r>
      <w:proofErr w:type="gramEnd"/>
    </w:p>
    <w:p w14:paraId="7BC78202" w14:textId="7E025315" w:rsidR="008D55E5" w:rsidRPr="00830837" w:rsidRDefault="00000000" w:rsidP="008D55E5">
      <w:pPr>
        <w:pStyle w:val="ListParagraph"/>
      </w:pPr>
      <w:hyperlink r:id="rId15" w:history="1">
        <w:r w:rsidR="008D55E5">
          <w:rPr>
            <w:rStyle w:val="Hyperlink"/>
          </w:rPr>
          <w:t>https://observablehq.com/@d3/zoom-to-bounding-box</w:t>
        </w:r>
      </w:hyperlink>
    </w:p>
    <w:p w14:paraId="498B89FC" w14:textId="0E5B05D1" w:rsidR="002147FF" w:rsidRPr="002147FF" w:rsidRDefault="002147FF" w:rsidP="002147FF">
      <w:pPr>
        <w:ind w:left="720"/>
      </w:pPr>
    </w:p>
    <w:p w14:paraId="5ADCDC32" w14:textId="6C325F29" w:rsidR="004461F7" w:rsidRDefault="004461F7" w:rsidP="00D01ACF">
      <w:pPr>
        <w:pStyle w:val="ListParagraph"/>
        <w:ind w:left="0"/>
        <w:rPr>
          <w:b/>
          <w:bCs/>
        </w:rPr>
      </w:pPr>
      <w:r>
        <w:rPr>
          <w:b/>
          <w:bCs/>
        </w:rPr>
        <w:tab/>
      </w:r>
      <w:r w:rsidR="00D928ED">
        <w:rPr>
          <w:b/>
          <w:bCs/>
        </w:rPr>
        <w:t xml:space="preserve">Expected </w:t>
      </w:r>
      <w:proofErr w:type="gramStart"/>
      <w:r w:rsidR="00D928ED">
        <w:rPr>
          <w:b/>
          <w:bCs/>
        </w:rPr>
        <w:t>result</w:t>
      </w:r>
      <w:proofErr w:type="gramEnd"/>
    </w:p>
    <w:p w14:paraId="4A21DC36" w14:textId="43E53B48" w:rsidR="00D928ED" w:rsidRDefault="00D928ED" w:rsidP="00D01ACF">
      <w:pPr>
        <w:pStyle w:val="ListParagraph"/>
        <w:ind w:left="0"/>
        <w:rPr>
          <w:b/>
          <w:bCs/>
        </w:rPr>
      </w:pPr>
      <w:r>
        <w:rPr>
          <w:noProof/>
        </w:rPr>
        <w:drawing>
          <wp:inline distT="0" distB="0" distL="0" distR="0" wp14:anchorId="4BE6A65D" wp14:editId="0FD10113">
            <wp:extent cx="5943600" cy="6191250"/>
            <wp:effectExtent l="0" t="0" r="0" b="0"/>
            <wp:docPr id="9807515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9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E0D790" w14:textId="703E8916" w:rsidR="00D928ED" w:rsidRPr="004461F7" w:rsidRDefault="00D928ED" w:rsidP="00D01ACF">
      <w:pPr>
        <w:pStyle w:val="ListParagraph"/>
        <w:ind w:left="0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296D3B99" wp14:editId="589D4516">
            <wp:extent cx="5943600" cy="6715760"/>
            <wp:effectExtent l="0" t="0" r="0" b="8890"/>
            <wp:docPr id="155957166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1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928ED" w:rsidRPr="004461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Roboto-Regular">
    <w:altName w:val="Arial"/>
    <w:panose1 w:val="020B060402020202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AE274A"/>
    <w:multiLevelType w:val="hybridMultilevel"/>
    <w:tmpl w:val="A3406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8D5829"/>
    <w:multiLevelType w:val="hybridMultilevel"/>
    <w:tmpl w:val="ED8CB6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78F48E1"/>
    <w:multiLevelType w:val="hybridMultilevel"/>
    <w:tmpl w:val="4F5CCBE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477E35"/>
    <w:multiLevelType w:val="hybridMultilevel"/>
    <w:tmpl w:val="A0B6D4E4"/>
    <w:lvl w:ilvl="0" w:tplc="E702C93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632130"/>
    <w:multiLevelType w:val="hybridMultilevel"/>
    <w:tmpl w:val="C8A61F82"/>
    <w:lvl w:ilvl="0" w:tplc="FF66992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E97F79"/>
    <w:multiLevelType w:val="hybridMultilevel"/>
    <w:tmpl w:val="8C9A718C"/>
    <w:lvl w:ilvl="0" w:tplc="D642553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3409160">
    <w:abstractNumId w:val="4"/>
  </w:num>
  <w:num w:numId="2" w16cid:durableId="1089306101">
    <w:abstractNumId w:val="0"/>
  </w:num>
  <w:num w:numId="3" w16cid:durableId="151913939">
    <w:abstractNumId w:val="1"/>
  </w:num>
  <w:num w:numId="4" w16cid:durableId="1369912468">
    <w:abstractNumId w:val="2"/>
  </w:num>
  <w:num w:numId="5" w16cid:durableId="1867399286">
    <w:abstractNumId w:val="5"/>
  </w:num>
  <w:num w:numId="6" w16cid:durableId="2240240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zQ0NrG0MDQyNzZR0lEKTi0uzszPAykwqgUAT5QOfywAAAA="/>
  </w:docVars>
  <w:rsids>
    <w:rsidRoot w:val="008519FA"/>
    <w:rsid w:val="00042CE7"/>
    <w:rsid w:val="000957E8"/>
    <w:rsid w:val="000A55FA"/>
    <w:rsid w:val="000B4636"/>
    <w:rsid w:val="00146560"/>
    <w:rsid w:val="001D7564"/>
    <w:rsid w:val="002147FF"/>
    <w:rsid w:val="00234EC4"/>
    <w:rsid w:val="0024784C"/>
    <w:rsid w:val="002A6240"/>
    <w:rsid w:val="002A683B"/>
    <w:rsid w:val="002E71FD"/>
    <w:rsid w:val="002F6008"/>
    <w:rsid w:val="003036CC"/>
    <w:rsid w:val="003219AC"/>
    <w:rsid w:val="003235E9"/>
    <w:rsid w:val="003823FA"/>
    <w:rsid w:val="0038481B"/>
    <w:rsid w:val="003A633F"/>
    <w:rsid w:val="00401D2A"/>
    <w:rsid w:val="00435044"/>
    <w:rsid w:val="004461F7"/>
    <w:rsid w:val="004A095C"/>
    <w:rsid w:val="004A4C6B"/>
    <w:rsid w:val="004C5D18"/>
    <w:rsid w:val="004E1F52"/>
    <w:rsid w:val="00540CCC"/>
    <w:rsid w:val="00565D44"/>
    <w:rsid w:val="00565D98"/>
    <w:rsid w:val="00572FBD"/>
    <w:rsid w:val="00583B1B"/>
    <w:rsid w:val="00584535"/>
    <w:rsid w:val="005A778E"/>
    <w:rsid w:val="005C5E72"/>
    <w:rsid w:val="005D09B4"/>
    <w:rsid w:val="005F606C"/>
    <w:rsid w:val="006561EE"/>
    <w:rsid w:val="006952C7"/>
    <w:rsid w:val="006F166F"/>
    <w:rsid w:val="007138E6"/>
    <w:rsid w:val="007465C3"/>
    <w:rsid w:val="007C1CA6"/>
    <w:rsid w:val="007E7964"/>
    <w:rsid w:val="008152B1"/>
    <w:rsid w:val="00830837"/>
    <w:rsid w:val="008519FA"/>
    <w:rsid w:val="008539B1"/>
    <w:rsid w:val="00864AC7"/>
    <w:rsid w:val="008A7446"/>
    <w:rsid w:val="008B1B90"/>
    <w:rsid w:val="008C7413"/>
    <w:rsid w:val="008D55E5"/>
    <w:rsid w:val="00947F8C"/>
    <w:rsid w:val="009A29AA"/>
    <w:rsid w:val="009F4233"/>
    <w:rsid w:val="009F5AB4"/>
    <w:rsid w:val="00A159E5"/>
    <w:rsid w:val="00A203B6"/>
    <w:rsid w:val="00A40DB7"/>
    <w:rsid w:val="00A805EC"/>
    <w:rsid w:val="00A82133"/>
    <w:rsid w:val="00AF1CA3"/>
    <w:rsid w:val="00B12CCB"/>
    <w:rsid w:val="00B8277C"/>
    <w:rsid w:val="00C11CC5"/>
    <w:rsid w:val="00C14F21"/>
    <w:rsid w:val="00C174DD"/>
    <w:rsid w:val="00C4145F"/>
    <w:rsid w:val="00C46FF5"/>
    <w:rsid w:val="00C576E6"/>
    <w:rsid w:val="00D01ACF"/>
    <w:rsid w:val="00D15A8D"/>
    <w:rsid w:val="00D206AF"/>
    <w:rsid w:val="00D53DC7"/>
    <w:rsid w:val="00D54532"/>
    <w:rsid w:val="00D55A0B"/>
    <w:rsid w:val="00D928ED"/>
    <w:rsid w:val="00DB3BB5"/>
    <w:rsid w:val="00DD5236"/>
    <w:rsid w:val="00E35865"/>
    <w:rsid w:val="00E45147"/>
    <w:rsid w:val="00E96A77"/>
    <w:rsid w:val="00EA3F23"/>
    <w:rsid w:val="00EB168A"/>
    <w:rsid w:val="00F66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0EF1045"/>
  <w15:chartTrackingRefBased/>
  <w15:docId w15:val="{4EA92D0D-2D34-47C4-BDA0-CDD05EB11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7E8"/>
  </w:style>
  <w:style w:type="paragraph" w:styleId="Heading1">
    <w:name w:val="heading 1"/>
    <w:basedOn w:val="Normal"/>
    <w:next w:val="Normal"/>
    <w:link w:val="Heading1Char"/>
    <w:uiPriority w:val="9"/>
    <w:qFormat/>
    <w:rsid w:val="000957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57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fontstyle01">
    <w:name w:val="fontstyle01"/>
    <w:basedOn w:val="DefaultParagraphFont"/>
    <w:rsid w:val="000957E8"/>
    <w:rPr>
      <w:rFonts w:ascii="Roboto-Regular" w:hAnsi="Roboto-Regular" w:hint="default"/>
      <w:b w:val="0"/>
      <w:bCs w:val="0"/>
      <w:i w:val="0"/>
      <w:iCs w:val="0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0957E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957E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465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B3BB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d3/d3-geo" TargetMode="External"/><Relationship Id="rId13" Type="http://schemas.openxmlformats.org/officeDocument/2006/relationships/hyperlink" Target="https://stackoverflow.com/questions/14492284/center-a-map-in-d3-given-a-geojson-object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bost.ocks.org/mike/example/" TargetMode="External"/><Relationship Id="rId12" Type="http://schemas.openxmlformats.org/officeDocument/2006/relationships/hyperlink" Target="https://raw.githubusercontent.com/TungTh/tungth.github.io/master/data/vn-provinces-data.csv" TargetMode="External"/><Relationship Id="rId17" Type="http://schemas.openxmlformats.org/officeDocument/2006/relationships/image" Target="media/image2.jpeg"/><Relationship Id="rId2" Type="http://schemas.openxmlformats.org/officeDocument/2006/relationships/styles" Target="styles.xml"/><Relationship Id="rId16" Type="http://schemas.openxmlformats.org/officeDocument/2006/relationships/image" Target="media/image1.jpeg"/><Relationship Id="rId1" Type="http://schemas.openxmlformats.org/officeDocument/2006/relationships/numbering" Target="numbering.xml"/><Relationship Id="rId6" Type="http://schemas.openxmlformats.org/officeDocument/2006/relationships/hyperlink" Target="https://github.com/d3/d3/wiki/Tutorials" TargetMode="External"/><Relationship Id="rId11" Type="http://schemas.openxmlformats.org/officeDocument/2006/relationships/hyperlink" Target="https://raw.githubusercontent.com/TungTh/tungth.github.io/master/data/vn-provinces.json" TargetMode="External"/><Relationship Id="rId5" Type="http://schemas.openxmlformats.org/officeDocument/2006/relationships/hyperlink" Target="https://d3js.org/" TargetMode="External"/><Relationship Id="rId15" Type="http://schemas.openxmlformats.org/officeDocument/2006/relationships/hyperlink" Target="https://observablehq.com/@d3/zoom-to-bounding-box" TargetMode="External"/><Relationship Id="rId10" Type="http://schemas.openxmlformats.org/officeDocument/2006/relationships/hyperlink" Target="https://portal.hcmgis.vn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opendata.hcmgis.vn/" TargetMode="External"/><Relationship Id="rId14" Type="http://schemas.openxmlformats.org/officeDocument/2006/relationships/hyperlink" Target="https://vi.wikipedia.org/wiki/%C4%90%E1%BA%A1i_d%E1%BB%8Bch_COVID-19_t%E1%BA%A1i_Vi%E1%BB%87t_N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2</TotalTime>
  <Pages>3</Pages>
  <Words>353</Words>
  <Characters>201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 Thanh Tung</dc:creator>
  <cp:keywords/>
  <dc:description/>
  <cp:lastModifiedBy>Pham Duc Dat</cp:lastModifiedBy>
  <cp:revision>70</cp:revision>
  <dcterms:created xsi:type="dcterms:W3CDTF">2020-03-31T15:39:00Z</dcterms:created>
  <dcterms:modified xsi:type="dcterms:W3CDTF">2023-12-15T09:24:00Z</dcterms:modified>
</cp:coreProperties>
</file>